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0D25" w:rsidRDefault="00F10D25" w:rsidP="00CF7DF0">
      <w:pPr>
        <w:pStyle w:val="AralkYok"/>
        <w:jc w:val="right"/>
      </w:pPr>
    </w:p>
    <w:tbl>
      <w:tblPr>
        <w:tblW w:w="1003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3"/>
        <w:gridCol w:w="2277"/>
        <w:gridCol w:w="5501"/>
      </w:tblGrid>
      <w:tr w:rsidR="009C3DBF" w:rsidRPr="000737EB" w:rsidTr="00FB4D6C">
        <w:trPr>
          <w:trHeight w:val="116"/>
        </w:trPr>
        <w:tc>
          <w:tcPr>
            <w:tcW w:w="10031" w:type="dxa"/>
            <w:gridSpan w:val="3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C3DBF" w:rsidRPr="000737EB" w:rsidRDefault="009C3DBF" w:rsidP="001A299F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0737EB">
              <w:rPr>
                <w:rFonts w:ascii="Times New Roman" w:hAnsi="Times New Roman" w:cs="Times New Roman"/>
                <w:b/>
                <w:bCs/>
              </w:rPr>
              <w:t>KİMLİK BİLGİLERİ</w:t>
            </w:r>
          </w:p>
        </w:tc>
      </w:tr>
      <w:tr w:rsidR="00CF7DF0" w:rsidRPr="000737EB" w:rsidTr="00C3063C">
        <w:trPr>
          <w:trHeight w:val="116"/>
        </w:trPr>
        <w:tc>
          <w:tcPr>
            <w:tcW w:w="2253" w:type="dxa"/>
            <w:tcBorders>
              <w:top w:val="double" w:sz="4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:rsidR="00CF7DF0" w:rsidRPr="00C3063C" w:rsidRDefault="00CF7DF0" w:rsidP="00C3063C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C3063C">
              <w:rPr>
                <w:rFonts w:ascii="Times New Roman" w:hAnsi="Times New Roman" w:cs="Times New Roman"/>
                <w:b/>
              </w:rPr>
              <w:t xml:space="preserve">Adı Soyadı </w:t>
            </w:r>
          </w:p>
        </w:tc>
        <w:tc>
          <w:tcPr>
            <w:tcW w:w="7778" w:type="dxa"/>
            <w:gridSpan w:val="2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double" w:sz="4" w:space="0" w:color="auto"/>
            </w:tcBorders>
          </w:tcPr>
          <w:p w:rsidR="00CF7DF0" w:rsidRPr="000737EB" w:rsidRDefault="00CF7DF0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F7DF0" w:rsidRPr="000737EB" w:rsidTr="00C3063C">
        <w:trPr>
          <w:trHeight w:val="116"/>
        </w:trPr>
        <w:tc>
          <w:tcPr>
            <w:tcW w:w="2253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:rsidR="00CF7DF0" w:rsidRPr="00C3063C" w:rsidRDefault="00CF7DF0" w:rsidP="00C3063C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C3063C">
              <w:rPr>
                <w:rFonts w:ascii="Times New Roman" w:hAnsi="Times New Roman" w:cs="Times New Roman"/>
                <w:b/>
              </w:rPr>
              <w:t>Öğrenci N</w:t>
            </w:r>
            <w:r w:rsidR="00C3063C" w:rsidRPr="00C3063C">
              <w:rPr>
                <w:rFonts w:ascii="Times New Roman" w:hAnsi="Times New Roman" w:cs="Times New Roman"/>
                <w:b/>
              </w:rPr>
              <w:t>umarası</w:t>
            </w:r>
          </w:p>
        </w:tc>
        <w:tc>
          <w:tcPr>
            <w:tcW w:w="7778" w:type="dxa"/>
            <w:gridSpan w:val="2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double" w:sz="4" w:space="0" w:color="auto"/>
            </w:tcBorders>
          </w:tcPr>
          <w:p w:rsidR="00CF7DF0" w:rsidRPr="000737EB" w:rsidRDefault="00CF7DF0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F7DF0" w:rsidRPr="000737EB" w:rsidTr="00C3063C">
        <w:trPr>
          <w:trHeight w:val="116"/>
        </w:trPr>
        <w:tc>
          <w:tcPr>
            <w:tcW w:w="2253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:rsidR="00CF7DF0" w:rsidRPr="00C3063C" w:rsidRDefault="00CF7DF0" w:rsidP="00C3063C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C3063C">
              <w:rPr>
                <w:rFonts w:ascii="Times New Roman" w:hAnsi="Times New Roman" w:cs="Times New Roman"/>
                <w:b/>
              </w:rPr>
              <w:t xml:space="preserve">Bölümü / Programı </w:t>
            </w:r>
          </w:p>
        </w:tc>
        <w:tc>
          <w:tcPr>
            <w:tcW w:w="7778" w:type="dxa"/>
            <w:gridSpan w:val="2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double" w:sz="4" w:space="0" w:color="auto"/>
            </w:tcBorders>
          </w:tcPr>
          <w:p w:rsidR="00CF7DF0" w:rsidRPr="000737EB" w:rsidRDefault="00CF7DF0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9C3DBF" w:rsidRPr="000737EB" w:rsidTr="00C3063C">
        <w:trPr>
          <w:trHeight w:val="116"/>
        </w:trPr>
        <w:tc>
          <w:tcPr>
            <w:tcW w:w="2253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:rsidR="009C3DBF" w:rsidRPr="00C3063C" w:rsidRDefault="009C3DBF" w:rsidP="00C3063C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C3063C">
              <w:rPr>
                <w:rFonts w:ascii="Times New Roman" w:hAnsi="Times New Roman" w:cs="Times New Roman"/>
                <w:b/>
              </w:rPr>
              <w:t xml:space="preserve">Telefon </w:t>
            </w:r>
          </w:p>
        </w:tc>
        <w:tc>
          <w:tcPr>
            <w:tcW w:w="2277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9C3DBF" w:rsidRPr="000737EB" w:rsidRDefault="000737EB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C3063C">
              <w:rPr>
                <w:rFonts w:ascii="Times New Roman" w:hAnsi="Times New Roman" w:cs="Times New Roman"/>
                <w:b/>
              </w:rPr>
              <w:t>Cep</w:t>
            </w:r>
            <w:r>
              <w:rPr>
                <w:rFonts w:ascii="Times New Roman" w:hAnsi="Times New Roman" w:cs="Times New Roman"/>
              </w:rPr>
              <w:t>:</w:t>
            </w:r>
            <w:r w:rsidR="009C3DBF" w:rsidRPr="000737E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5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9C3DBF" w:rsidRPr="000737EB" w:rsidRDefault="000737EB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C3063C">
              <w:rPr>
                <w:rFonts w:ascii="Times New Roman" w:hAnsi="Times New Roman" w:cs="Times New Roman"/>
                <w:b/>
              </w:rPr>
              <w:t>Ev</w:t>
            </w:r>
            <w:r>
              <w:rPr>
                <w:rFonts w:ascii="Times New Roman" w:hAnsi="Times New Roman" w:cs="Times New Roman"/>
              </w:rPr>
              <w:t>:</w:t>
            </w:r>
          </w:p>
        </w:tc>
      </w:tr>
      <w:tr w:rsidR="00C3063C" w:rsidRPr="000737EB" w:rsidTr="00C3063C">
        <w:trPr>
          <w:trHeight w:val="116"/>
        </w:trPr>
        <w:tc>
          <w:tcPr>
            <w:tcW w:w="2253" w:type="dxa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  <w:vAlign w:val="center"/>
          </w:tcPr>
          <w:p w:rsidR="00C3063C" w:rsidRPr="00C3063C" w:rsidRDefault="00C3063C" w:rsidP="00C3063C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C3063C">
              <w:rPr>
                <w:rFonts w:ascii="Times New Roman" w:hAnsi="Times New Roman" w:cs="Times New Roman"/>
                <w:b/>
              </w:rPr>
              <w:t xml:space="preserve">Adres </w:t>
            </w:r>
          </w:p>
        </w:tc>
        <w:tc>
          <w:tcPr>
            <w:tcW w:w="7778" w:type="dxa"/>
            <w:gridSpan w:val="2"/>
            <w:tcBorders>
              <w:top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C3063C" w:rsidRDefault="00C3063C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  <w:p w:rsidR="00C3063C" w:rsidRPr="000737EB" w:rsidRDefault="00C3063C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3063C" w:rsidRPr="000737EB" w:rsidTr="00C3063C">
        <w:trPr>
          <w:trHeight w:val="116"/>
        </w:trPr>
        <w:tc>
          <w:tcPr>
            <w:tcW w:w="2253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3063C" w:rsidRPr="00C3063C" w:rsidRDefault="00C3063C" w:rsidP="00C3063C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C3063C">
              <w:rPr>
                <w:rFonts w:ascii="Times New Roman" w:hAnsi="Times New Roman" w:cs="Times New Roman"/>
                <w:b/>
              </w:rPr>
              <w:t xml:space="preserve">E-posta </w:t>
            </w:r>
          </w:p>
        </w:tc>
        <w:tc>
          <w:tcPr>
            <w:tcW w:w="7778" w:type="dxa"/>
            <w:gridSpan w:val="2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</w:tcPr>
          <w:p w:rsidR="00C3063C" w:rsidRPr="000737EB" w:rsidRDefault="00C3063C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:rsidR="009C3DBF" w:rsidRPr="00EF55BB" w:rsidRDefault="009C3DBF" w:rsidP="009C3DBF">
      <w:pPr>
        <w:pStyle w:val="Default"/>
        <w:rPr>
          <w:rFonts w:ascii="Times New Roman" w:hAnsi="Times New Roman" w:cs="Times New Roman"/>
          <w:sz w:val="20"/>
          <w:szCs w:val="20"/>
        </w:rPr>
      </w:pPr>
    </w:p>
    <w:tbl>
      <w:tblPr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28"/>
        <w:gridCol w:w="1800"/>
        <w:gridCol w:w="2736"/>
        <w:gridCol w:w="2552"/>
        <w:gridCol w:w="1134"/>
      </w:tblGrid>
      <w:tr w:rsidR="009C3DBF" w:rsidRPr="000737EB" w:rsidTr="006979F8">
        <w:trPr>
          <w:trHeight w:val="678"/>
        </w:trPr>
        <w:tc>
          <w:tcPr>
            <w:tcW w:w="10050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B4D6C" w:rsidRPr="000737EB" w:rsidRDefault="009C3DBF" w:rsidP="001A299F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0737EB">
              <w:rPr>
                <w:rFonts w:ascii="Times New Roman" w:hAnsi="Times New Roman" w:cs="Times New Roman"/>
              </w:rPr>
              <w:t xml:space="preserve"> </w:t>
            </w:r>
          </w:p>
          <w:p w:rsidR="003604C5" w:rsidRDefault="009202A8" w:rsidP="003604C5">
            <w:pPr>
              <w:pStyle w:val="Default"/>
              <w:spacing w:line="360" w:lineRule="auto"/>
              <w:ind w:firstLine="58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şağıda belirttiğim dersin/derslerin kısa süreli sınav/ara sınav/final sınavı/bütünleme sınavı sonuçlarının yeniden incelenmesini </w:t>
            </w:r>
            <w:r w:rsidR="003604C5">
              <w:rPr>
                <w:rFonts w:ascii="Times New Roman" w:hAnsi="Times New Roman" w:cs="Times New Roman"/>
              </w:rPr>
              <w:t>talep ediyorum.</w:t>
            </w:r>
          </w:p>
          <w:p w:rsidR="009C3DBF" w:rsidRDefault="009C3DBF" w:rsidP="003604C5">
            <w:pPr>
              <w:pStyle w:val="Default"/>
              <w:spacing w:line="360" w:lineRule="auto"/>
              <w:ind w:firstLine="589"/>
              <w:jc w:val="both"/>
              <w:rPr>
                <w:rFonts w:ascii="Times New Roman" w:hAnsi="Times New Roman" w:cs="Times New Roman"/>
              </w:rPr>
            </w:pPr>
            <w:r w:rsidRPr="000737EB">
              <w:rPr>
                <w:rFonts w:ascii="Times New Roman" w:hAnsi="Times New Roman" w:cs="Times New Roman"/>
              </w:rPr>
              <w:t>Gereğini</w:t>
            </w:r>
            <w:r w:rsidR="003604C5">
              <w:rPr>
                <w:rFonts w:ascii="Times New Roman" w:hAnsi="Times New Roman" w:cs="Times New Roman"/>
              </w:rPr>
              <w:t>n yapılmasını saygılarımla</w:t>
            </w:r>
            <w:r w:rsidRPr="000737EB">
              <w:rPr>
                <w:rFonts w:ascii="Times New Roman" w:hAnsi="Times New Roman" w:cs="Times New Roman"/>
              </w:rPr>
              <w:t xml:space="preserve"> arz ederim</w:t>
            </w:r>
            <w:r w:rsidR="000737EB">
              <w:rPr>
                <w:rFonts w:ascii="Times New Roman" w:hAnsi="Times New Roman" w:cs="Times New Roman"/>
              </w:rPr>
              <w:t xml:space="preserve"> </w:t>
            </w:r>
            <w:r w:rsidR="000737EB">
              <w:rPr>
                <w:rFonts w:ascii="Times New Roman" w:hAnsi="Times New Roman" w:cs="Times New Roman"/>
              </w:rPr>
              <w:fldChar w:fldCharType="begin"/>
            </w:r>
            <w:r w:rsidR="000737EB">
              <w:rPr>
                <w:rFonts w:ascii="Times New Roman" w:hAnsi="Times New Roman" w:cs="Times New Roman"/>
              </w:rPr>
              <w:instrText xml:space="preserve"> TIME \@ "d.MM.yyyy" </w:instrText>
            </w:r>
            <w:r w:rsidR="000737EB">
              <w:rPr>
                <w:rFonts w:ascii="Times New Roman" w:hAnsi="Times New Roman" w:cs="Times New Roman"/>
              </w:rPr>
              <w:fldChar w:fldCharType="separate"/>
            </w:r>
            <w:r w:rsidR="009202A8">
              <w:rPr>
                <w:rFonts w:ascii="Times New Roman" w:hAnsi="Times New Roman" w:cs="Times New Roman"/>
                <w:noProof/>
              </w:rPr>
              <w:t>4.03.2021</w:t>
            </w:r>
            <w:r w:rsidR="000737EB">
              <w:rPr>
                <w:rFonts w:ascii="Times New Roman" w:hAnsi="Times New Roman" w:cs="Times New Roman"/>
              </w:rPr>
              <w:fldChar w:fldCharType="end"/>
            </w:r>
            <w:r w:rsidR="000737EB">
              <w:rPr>
                <w:rFonts w:ascii="Times New Roman" w:hAnsi="Times New Roman" w:cs="Times New Roman"/>
              </w:rPr>
              <w:t>.</w:t>
            </w:r>
          </w:p>
          <w:p w:rsidR="000737EB" w:rsidRDefault="000737EB" w:rsidP="000737EB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                                                                                   </w:t>
            </w:r>
            <w:r w:rsidRPr="003604C5">
              <w:rPr>
                <w:rFonts w:ascii="Times New Roman" w:hAnsi="Times New Roman" w:cs="Times New Roman"/>
                <w:sz w:val="22"/>
              </w:rPr>
              <w:t xml:space="preserve"> İmza</w:t>
            </w:r>
          </w:p>
          <w:p w:rsidR="000737EB" w:rsidRPr="000737EB" w:rsidRDefault="000737EB" w:rsidP="001A299F">
            <w:pPr>
              <w:pStyle w:val="Default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:rsidR="006979F8" w:rsidRPr="003604C5" w:rsidRDefault="006979F8" w:rsidP="003604C5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3604C5">
              <w:rPr>
                <w:rFonts w:ascii="Times New Roman" w:hAnsi="Times New Roman" w:cs="Times New Roman"/>
                <w:b/>
              </w:rPr>
              <w:t xml:space="preserve">Dersin </w:t>
            </w:r>
            <w:r w:rsidRPr="003604C5">
              <w:rPr>
                <w:rFonts w:ascii="Times New Roman" w:hAnsi="Times New Roman" w:cs="Times New Roman"/>
                <w:b/>
                <w:bCs/>
              </w:rPr>
              <w:t>Kodu</w:t>
            </w:r>
          </w:p>
        </w:tc>
        <w:tc>
          <w:tcPr>
            <w:tcW w:w="1800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2" w:space="0" w:color="auto"/>
            </w:tcBorders>
            <w:vAlign w:val="center"/>
          </w:tcPr>
          <w:p w:rsidR="006979F8" w:rsidRPr="000737EB" w:rsidRDefault="006979F8" w:rsidP="003604C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Dersin </w:t>
            </w:r>
            <w:r w:rsidRPr="000737EB">
              <w:rPr>
                <w:rFonts w:ascii="Times New Roman" w:hAnsi="Times New Roman" w:cs="Times New Roman"/>
                <w:b/>
                <w:bCs/>
              </w:rPr>
              <w:t>Adı</w:t>
            </w:r>
          </w:p>
        </w:tc>
        <w:tc>
          <w:tcPr>
            <w:tcW w:w="2736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:rsidR="006979F8" w:rsidRPr="006979F8" w:rsidRDefault="006979F8" w:rsidP="003604C5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rsin Öğretim Elemanı</w:t>
            </w:r>
          </w:p>
        </w:tc>
        <w:tc>
          <w:tcPr>
            <w:tcW w:w="25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2" w:space="0" w:color="auto"/>
            </w:tcBorders>
          </w:tcPr>
          <w:p w:rsidR="006979F8" w:rsidRPr="000737EB" w:rsidRDefault="006979F8" w:rsidP="00FB4D6C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6979F8">
              <w:rPr>
                <w:rFonts w:ascii="Times New Roman" w:hAnsi="Times New Roman" w:cs="Times New Roman"/>
                <w:b/>
              </w:rPr>
              <w:t>Dersin Sınav Tarihi</w:t>
            </w:r>
          </w:p>
        </w:tc>
        <w:tc>
          <w:tcPr>
            <w:tcW w:w="1134" w:type="dxa"/>
            <w:tcBorders>
              <w:left w:val="single" w:sz="2" w:space="0" w:color="auto"/>
              <w:bottom w:val="double" w:sz="4" w:space="0" w:color="auto"/>
              <w:right w:val="double" w:sz="4" w:space="0" w:color="auto"/>
            </w:tcBorders>
          </w:tcPr>
          <w:p w:rsidR="006979F8" w:rsidRPr="006979F8" w:rsidRDefault="006979F8" w:rsidP="00FB4D6C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979F8">
              <w:rPr>
                <w:rFonts w:ascii="Times New Roman" w:hAnsi="Times New Roman" w:cs="Times New Roman"/>
                <w:b/>
              </w:rPr>
              <w:t>Notum</w:t>
            </w: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36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979F8" w:rsidRPr="000737EB" w:rsidTr="006979F8">
        <w:trPr>
          <w:trHeight w:val="234"/>
        </w:trPr>
        <w:tc>
          <w:tcPr>
            <w:tcW w:w="1828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7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:rsidR="006979F8" w:rsidRPr="000737EB" w:rsidRDefault="006979F8" w:rsidP="001A299F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1A299F" w:rsidRPr="003C2098" w:rsidRDefault="003C2098" w:rsidP="00C3063C">
      <w:pPr>
        <w:pStyle w:val="AralkYok"/>
        <w:rPr>
          <w:rFonts w:ascii="Times New Roman" w:hAnsi="Times New Roman"/>
          <w:sz w:val="16"/>
        </w:rPr>
      </w:pPr>
      <w:r>
        <w:rPr>
          <w:rFonts w:ascii="Times New Roman" w:hAnsi="Times New Roman"/>
          <w:color w:val="000000"/>
          <w:sz w:val="20"/>
          <w:szCs w:val="20"/>
        </w:rPr>
        <w:t>*</w:t>
      </w:r>
      <w:r w:rsidRPr="003C2098">
        <w:rPr>
          <w:rFonts w:ascii="Times New Roman" w:hAnsi="Times New Roman"/>
          <w:sz w:val="16"/>
        </w:rPr>
        <w:t xml:space="preserve">Bu belge doldurulduktan sonra İspir Hamza Polat Meslek Yüksekokulu </w:t>
      </w:r>
      <w:r w:rsidRPr="003C2098">
        <w:rPr>
          <w:rFonts w:ascii="Times New Roman" w:hAnsi="Times New Roman"/>
          <w:sz w:val="16"/>
        </w:rPr>
        <w:t>Öğrenci İşleri Bürosuna teslim edilir.</w:t>
      </w:r>
    </w:p>
    <w:p w:rsidR="00FD279D" w:rsidRDefault="00FD279D" w:rsidP="00C3063C">
      <w:pPr>
        <w:pStyle w:val="AralkYok"/>
      </w:pPr>
    </w:p>
    <w:p w:rsidR="00FD279D" w:rsidRDefault="00FD279D" w:rsidP="00C3063C">
      <w:pPr>
        <w:pStyle w:val="AralkYok"/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3C2098" w:rsidRDefault="003C2098" w:rsidP="00FD279D">
      <w:pPr>
        <w:pStyle w:val="AralkYok"/>
        <w:jc w:val="center"/>
        <w:rPr>
          <w:rFonts w:ascii="Times New Roman" w:hAnsi="Times New Roman"/>
          <w:b/>
          <w:sz w:val="16"/>
        </w:rPr>
      </w:pPr>
    </w:p>
    <w:p w:rsidR="00FD279D" w:rsidRPr="003C2098" w:rsidRDefault="00FD279D" w:rsidP="00FD279D">
      <w:pPr>
        <w:pStyle w:val="AralkYok"/>
        <w:jc w:val="center"/>
        <w:rPr>
          <w:rFonts w:ascii="Times New Roman" w:hAnsi="Times New Roman"/>
          <w:b/>
          <w:sz w:val="16"/>
        </w:rPr>
      </w:pPr>
      <w:r w:rsidRPr="003C2098">
        <w:rPr>
          <w:rFonts w:ascii="Times New Roman" w:hAnsi="Times New Roman"/>
          <w:b/>
          <w:sz w:val="16"/>
        </w:rPr>
        <w:t>ATATÜRK ÜNİVERSİTESİ</w:t>
      </w:r>
    </w:p>
    <w:p w:rsidR="00FD279D" w:rsidRDefault="00FD279D" w:rsidP="00FD279D">
      <w:pPr>
        <w:pStyle w:val="AralkYok"/>
        <w:jc w:val="center"/>
        <w:rPr>
          <w:rFonts w:ascii="Times New Roman" w:hAnsi="Times New Roman"/>
          <w:b/>
          <w:sz w:val="16"/>
        </w:rPr>
      </w:pPr>
      <w:r w:rsidRPr="003C2098">
        <w:rPr>
          <w:rFonts w:ascii="Times New Roman" w:hAnsi="Times New Roman"/>
          <w:b/>
          <w:sz w:val="16"/>
        </w:rPr>
        <w:t>ÖN LİSANS VE LİSANS EĞİTİM-ÖĞRETİM VE SINAV YÖNETMELİĞİ</w:t>
      </w:r>
    </w:p>
    <w:p w:rsidR="003C2098" w:rsidRPr="003C2098" w:rsidRDefault="003C2098" w:rsidP="00FD279D">
      <w:pPr>
        <w:pStyle w:val="AralkYok"/>
        <w:jc w:val="center"/>
        <w:rPr>
          <w:rFonts w:ascii="Times New Roman" w:hAnsi="Times New Roman"/>
          <w:sz w:val="16"/>
        </w:rPr>
      </w:pPr>
    </w:p>
    <w:p w:rsidR="00FD279D" w:rsidRPr="00FD279D" w:rsidRDefault="00FD279D" w:rsidP="003C2098">
      <w:pPr>
        <w:pStyle w:val="AralkYok"/>
        <w:ind w:firstLine="708"/>
        <w:jc w:val="both"/>
        <w:rPr>
          <w:rFonts w:ascii="Times New Roman" w:hAnsi="Times New Roman"/>
          <w:sz w:val="16"/>
        </w:rPr>
      </w:pPr>
      <w:r w:rsidRPr="003C2098">
        <w:rPr>
          <w:rFonts w:ascii="Times New Roman" w:hAnsi="Times New Roman"/>
          <w:b/>
          <w:sz w:val="16"/>
        </w:rPr>
        <w:t>MADDE</w:t>
      </w:r>
      <w:r w:rsidRPr="003C2098">
        <w:rPr>
          <w:rFonts w:ascii="Times New Roman" w:hAnsi="Times New Roman"/>
          <w:b/>
          <w:spacing w:val="-13"/>
          <w:sz w:val="16"/>
        </w:rPr>
        <w:t xml:space="preserve"> </w:t>
      </w:r>
      <w:r w:rsidRPr="003C2098">
        <w:rPr>
          <w:rFonts w:ascii="Times New Roman" w:hAnsi="Times New Roman"/>
          <w:b/>
          <w:sz w:val="16"/>
        </w:rPr>
        <w:t>24</w:t>
      </w:r>
      <w:r w:rsidRPr="003C2098">
        <w:rPr>
          <w:rFonts w:ascii="Times New Roman" w:hAnsi="Times New Roman"/>
          <w:b/>
          <w:spacing w:val="-9"/>
          <w:sz w:val="16"/>
        </w:rPr>
        <w:t xml:space="preserve"> </w:t>
      </w:r>
      <w:r w:rsidRPr="003C2098">
        <w:rPr>
          <w:rFonts w:ascii="Times New Roman" w:hAnsi="Times New Roman"/>
          <w:b/>
          <w:w w:val="105"/>
          <w:sz w:val="16"/>
        </w:rPr>
        <w:t>–</w:t>
      </w:r>
      <w:r w:rsidRPr="003C2098">
        <w:rPr>
          <w:rFonts w:ascii="Times New Roman" w:hAnsi="Times New Roman"/>
          <w:b/>
          <w:spacing w:val="-17"/>
          <w:w w:val="105"/>
          <w:sz w:val="16"/>
        </w:rPr>
        <w:t xml:space="preserve"> </w:t>
      </w:r>
      <w:r w:rsidRPr="003C2098">
        <w:rPr>
          <w:rFonts w:ascii="Times New Roman" w:hAnsi="Times New Roman"/>
          <w:b/>
          <w:sz w:val="16"/>
        </w:rPr>
        <w:t>(1)</w:t>
      </w:r>
      <w:r w:rsidRPr="00FD279D">
        <w:rPr>
          <w:rFonts w:ascii="Times New Roman" w:hAnsi="Times New Roman"/>
          <w:spacing w:val="-13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Bir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sınavın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veya</w:t>
      </w:r>
      <w:r w:rsidRPr="00FD279D">
        <w:rPr>
          <w:rFonts w:ascii="Times New Roman" w:hAnsi="Times New Roman"/>
          <w:spacing w:val="-12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yarıyıl/yıl</w:t>
      </w:r>
      <w:r w:rsidRPr="00FD279D">
        <w:rPr>
          <w:rFonts w:ascii="Times New Roman" w:hAnsi="Times New Roman"/>
          <w:spacing w:val="-12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çi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çalışmasının</w:t>
      </w:r>
      <w:r w:rsidRPr="00FD279D">
        <w:rPr>
          <w:rFonts w:ascii="Times New Roman" w:hAnsi="Times New Roman"/>
          <w:spacing w:val="-14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sonucuna,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sonucun</w:t>
      </w:r>
      <w:r w:rsidRPr="00FD279D">
        <w:rPr>
          <w:rFonts w:ascii="Times New Roman" w:hAnsi="Times New Roman"/>
          <w:spacing w:val="-13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lanı</w:t>
      </w:r>
      <w:r w:rsidRPr="00FD279D">
        <w:rPr>
          <w:rFonts w:ascii="Times New Roman" w:hAnsi="Times New Roman"/>
          <w:spacing w:val="-12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tarihinden</w:t>
      </w:r>
      <w:r w:rsidRPr="00FD279D">
        <w:rPr>
          <w:rFonts w:ascii="Times New Roman" w:hAnsi="Times New Roman"/>
          <w:spacing w:val="-14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tibaren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beş</w:t>
      </w:r>
      <w:r w:rsidRPr="00FD279D">
        <w:rPr>
          <w:rFonts w:ascii="Times New Roman" w:hAnsi="Times New Roman"/>
          <w:spacing w:val="-12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ş</w:t>
      </w:r>
      <w:r w:rsidRPr="00FD279D">
        <w:rPr>
          <w:rFonts w:ascii="Times New Roman" w:hAnsi="Times New Roman"/>
          <w:spacing w:val="-12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günü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çinde,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maddi</w:t>
      </w:r>
      <w:r w:rsidRPr="00FD279D">
        <w:rPr>
          <w:rFonts w:ascii="Times New Roman" w:hAnsi="Times New Roman"/>
          <w:spacing w:val="-10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hata yönünden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tiraz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edilebilir.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İtiraz,</w:t>
      </w:r>
      <w:r w:rsidRPr="00FD279D">
        <w:rPr>
          <w:rFonts w:ascii="Times New Roman" w:hAnsi="Times New Roman"/>
          <w:spacing w:val="-17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bölüm/anabilim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dalı</w:t>
      </w:r>
      <w:r w:rsidRPr="00FD279D">
        <w:rPr>
          <w:rFonts w:ascii="Times New Roman" w:hAnsi="Times New Roman"/>
          <w:spacing w:val="-16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ve/veya</w:t>
      </w:r>
      <w:r w:rsidRPr="00FD279D">
        <w:rPr>
          <w:rFonts w:ascii="Times New Roman" w:hAnsi="Times New Roman"/>
          <w:spacing w:val="-15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dekanlığa/müdürlüğe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verilen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bir</w:t>
      </w:r>
      <w:r w:rsidRPr="00FD279D">
        <w:rPr>
          <w:rFonts w:ascii="Times New Roman" w:hAnsi="Times New Roman"/>
          <w:spacing w:val="-16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dilekçe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le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yapılır.</w:t>
      </w:r>
      <w:r w:rsidRPr="00FD279D">
        <w:rPr>
          <w:rFonts w:ascii="Times New Roman" w:hAnsi="Times New Roman"/>
          <w:spacing w:val="-17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Sınav</w:t>
      </w:r>
      <w:r w:rsidRPr="00FD279D">
        <w:rPr>
          <w:rFonts w:ascii="Times New Roman" w:hAnsi="Times New Roman"/>
          <w:spacing w:val="-17"/>
          <w:sz w:val="16"/>
        </w:rPr>
        <w:t xml:space="preserve"> </w:t>
      </w:r>
      <w:r w:rsidR="003C2098">
        <w:rPr>
          <w:rFonts w:ascii="Times New Roman" w:hAnsi="Times New Roman"/>
          <w:sz w:val="16"/>
        </w:rPr>
        <w:t>kağıtlarında</w:t>
      </w:r>
      <w:r w:rsidRPr="00FD279D">
        <w:rPr>
          <w:rFonts w:ascii="Times New Roman" w:hAnsi="Times New Roman"/>
          <w:sz w:val="16"/>
        </w:rPr>
        <w:t>,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lgili</w:t>
      </w:r>
      <w:r w:rsidRPr="00FD279D">
        <w:rPr>
          <w:rFonts w:ascii="Times New Roman" w:hAnsi="Times New Roman"/>
          <w:spacing w:val="-16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öğretim elemanınca</w:t>
      </w:r>
      <w:r w:rsidRPr="00FD279D">
        <w:rPr>
          <w:rFonts w:ascii="Times New Roman" w:hAnsi="Times New Roman"/>
          <w:spacing w:val="-13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maddi</w:t>
      </w:r>
      <w:r w:rsidRPr="00FD279D">
        <w:rPr>
          <w:rFonts w:ascii="Times New Roman" w:hAnsi="Times New Roman"/>
          <w:spacing w:val="-11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bir</w:t>
      </w:r>
      <w:r w:rsidRPr="00FD279D">
        <w:rPr>
          <w:rFonts w:ascii="Times New Roman" w:hAnsi="Times New Roman"/>
          <w:spacing w:val="-15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hata</w:t>
      </w:r>
      <w:r w:rsidRPr="00FD279D">
        <w:rPr>
          <w:rFonts w:ascii="Times New Roman" w:hAnsi="Times New Roman"/>
          <w:spacing w:val="-13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tespit</w:t>
      </w:r>
      <w:r w:rsidRPr="00FD279D">
        <w:rPr>
          <w:rFonts w:ascii="Times New Roman" w:hAnsi="Times New Roman"/>
          <w:spacing w:val="-13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edilirse,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bu</w:t>
      </w:r>
      <w:r w:rsidRPr="00FD279D">
        <w:rPr>
          <w:rFonts w:ascii="Times New Roman" w:hAnsi="Times New Roman"/>
          <w:spacing w:val="-14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hata</w:t>
      </w:r>
      <w:r w:rsidRPr="00FD279D">
        <w:rPr>
          <w:rFonts w:ascii="Times New Roman" w:hAnsi="Times New Roman"/>
          <w:spacing w:val="-12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fakülte/yüksekokul</w:t>
      </w:r>
      <w:r w:rsidRPr="00FD279D">
        <w:rPr>
          <w:rFonts w:ascii="Times New Roman" w:hAnsi="Times New Roman"/>
          <w:spacing w:val="-16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yönetim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kurulu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kararı</w:t>
      </w:r>
      <w:r w:rsidRPr="00FD279D">
        <w:rPr>
          <w:rFonts w:ascii="Times New Roman" w:hAnsi="Times New Roman"/>
          <w:spacing w:val="-16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le</w:t>
      </w:r>
      <w:r w:rsidRPr="00FD279D">
        <w:rPr>
          <w:rFonts w:ascii="Times New Roman" w:hAnsi="Times New Roman"/>
          <w:spacing w:val="-15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düzeltilir</w:t>
      </w:r>
      <w:r w:rsidRPr="00FD279D">
        <w:rPr>
          <w:rFonts w:ascii="Times New Roman" w:hAnsi="Times New Roman"/>
          <w:spacing w:val="-15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ve</w:t>
      </w:r>
      <w:r w:rsidRPr="00FD279D">
        <w:rPr>
          <w:rFonts w:ascii="Times New Roman" w:hAnsi="Times New Roman"/>
          <w:spacing w:val="-18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ilan</w:t>
      </w:r>
      <w:r w:rsidRPr="00FD279D">
        <w:rPr>
          <w:rFonts w:ascii="Times New Roman" w:hAnsi="Times New Roman"/>
          <w:spacing w:val="-14"/>
          <w:sz w:val="16"/>
        </w:rPr>
        <w:t xml:space="preserve"> </w:t>
      </w:r>
      <w:r w:rsidRPr="00FD279D">
        <w:rPr>
          <w:rFonts w:ascii="Times New Roman" w:hAnsi="Times New Roman"/>
          <w:sz w:val="16"/>
        </w:rPr>
        <w:t>edilir.</w:t>
      </w:r>
    </w:p>
    <w:p w:rsidR="00FD279D" w:rsidRDefault="00FD279D" w:rsidP="00C3063C">
      <w:pPr>
        <w:pStyle w:val="AralkYok"/>
      </w:pPr>
    </w:p>
    <w:sectPr w:rsidR="00FD279D" w:rsidSect="008F158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1418" w:bottom="284" w:left="1418" w:header="85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659E" w:rsidRDefault="000D659E" w:rsidP="00CF7DF0">
      <w:pPr>
        <w:spacing w:after="0" w:line="240" w:lineRule="auto"/>
      </w:pPr>
      <w:r>
        <w:separator/>
      </w:r>
    </w:p>
  </w:endnote>
  <w:endnote w:type="continuationSeparator" w:id="0">
    <w:p w:rsidR="000D659E" w:rsidRDefault="000D659E" w:rsidP="00CF7D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A1D" w:rsidRDefault="00041A1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A1D" w:rsidRDefault="00041A1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A1D" w:rsidRDefault="00041A1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659E" w:rsidRDefault="000D659E" w:rsidP="00CF7DF0">
      <w:pPr>
        <w:spacing w:after="0" w:line="240" w:lineRule="auto"/>
      </w:pPr>
      <w:r>
        <w:separator/>
      </w:r>
    </w:p>
  </w:footnote>
  <w:footnote w:type="continuationSeparator" w:id="0">
    <w:p w:rsidR="000D659E" w:rsidRDefault="000D659E" w:rsidP="00CF7D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A1D" w:rsidRDefault="000D659E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773188" o:spid="_x0000_s2051" type="#_x0000_t75" style="position:absolute;margin-left:0;margin-top:0;width:1684.3pt;height:1190.9pt;z-index:-251657216;mso-position-horizontal:center;mso-position-horizontal-relative:margin;mso-position-vertical:center;mso-position-vertical-relative:margin" o:allowincell="f">
          <v:imagedata r:id="rId1" o:title="dairesel renkli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4D6C" w:rsidRPr="000737EB" w:rsidRDefault="000D659E" w:rsidP="00CF7DF0">
    <w:pPr>
      <w:pStyle w:val="Default"/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bCs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773189" o:spid="_x0000_s2052" type="#_x0000_t75" style="position:absolute;left:0;text-align:left;margin-left:0;margin-top:0;width:1684.3pt;height:1190.9pt;z-index:-251656192;mso-position-horizontal:center;mso-position-horizontal-relative:margin;mso-position-vertical:center;mso-position-vertical-relative:margin" o:allowincell="f">
          <v:imagedata r:id="rId1" o:title="dairesel renkli" gain="19661f" blacklevel="22938f"/>
          <w10:wrap anchorx="margin" anchory="margin"/>
        </v:shape>
      </w:pict>
    </w:r>
    <w:r w:rsidR="00FB4D6C" w:rsidRPr="000737EB">
      <w:rPr>
        <w:rFonts w:ascii="Times New Roman" w:hAnsi="Times New Roman" w:cs="Times New Roman"/>
        <w:b/>
        <w:bCs/>
      </w:rPr>
      <w:t>ATATÜRK ÜNİVERSİTESİ</w:t>
    </w:r>
  </w:p>
  <w:p w:rsidR="00FB4D6C" w:rsidRPr="000737EB" w:rsidRDefault="000737EB" w:rsidP="00CF7DF0">
    <w:pPr>
      <w:pStyle w:val="Default"/>
      <w:jc w:val="center"/>
      <w:rPr>
        <w:rFonts w:ascii="Times New Roman" w:hAnsi="Times New Roman" w:cs="Times New Roman"/>
        <w:b/>
      </w:rPr>
    </w:pPr>
    <w:r w:rsidRPr="000737EB">
      <w:rPr>
        <w:rFonts w:ascii="Times New Roman" w:hAnsi="Times New Roman" w:cs="Times New Roman"/>
        <w:b/>
      </w:rPr>
      <w:t>İspir Hamza Polat Meslek Yüksekokulu</w:t>
    </w:r>
  </w:p>
  <w:p w:rsidR="00FB4D6C" w:rsidRPr="00FB4D6C" w:rsidRDefault="00FB4D6C">
    <w:pPr>
      <w:pStyle w:val="stbilgi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1A1D" w:rsidRDefault="000D659E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773187" o:spid="_x0000_s2050" type="#_x0000_t75" style="position:absolute;margin-left:0;margin-top:0;width:1684.3pt;height:1190.9pt;z-index:-251658240;mso-position-horizontal:center;mso-position-horizontal-relative:margin;mso-position-vertical:center;mso-position-vertical-relative:margin" o:allowincell="f">
          <v:imagedata r:id="rId1" o:title="dairesel renkli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tTC0NDAwsjA1NbJU0lEKTi0uzszPAykwqQUACxjv8ywAAAA="/>
  </w:docVars>
  <w:rsids>
    <w:rsidRoot w:val="009C3DBF"/>
    <w:rsid w:val="00041A1D"/>
    <w:rsid w:val="00062C18"/>
    <w:rsid w:val="000737EB"/>
    <w:rsid w:val="000968B0"/>
    <w:rsid w:val="000D3991"/>
    <w:rsid w:val="000D659E"/>
    <w:rsid w:val="000F33C6"/>
    <w:rsid w:val="001A299F"/>
    <w:rsid w:val="001C5FA5"/>
    <w:rsid w:val="001F163F"/>
    <w:rsid w:val="002B1C09"/>
    <w:rsid w:val="002B1CAD"/>
    <w:rsid w:val="002E7D35"/>
    <w:rsid w:val="002F69AF"/>
    <w:rsid w:val="003604C5"/>
    <w:rsid w:val="003C2098"/>
    <w:rsid w:val="003C3996"/>
    <w:rsid w:val="0041709B"/>
    <w:rsid w:val="0048011F"/>
    <w:rsid w:val="004E4B34"/>
    <w:rsid w:val="00594379"/>
    <w:rsid w:val="00597372"/>
    <w:rsid w:val="00692D77"/>
    <w:rsid w:val="006979F8"/>
    <w:rsid w:val="006A5E51"/>
    <w:rsid w:val="006F12C1"/>
    <w:rsid w:val="0076249F"/>
    <w:rsid w:val="007C045D"/>
    <w:rsid w:val="007F2990"/>
    <w:rsid w:val="007F78E6"/>
    <w:rsid w:val="008F1583"/>
    <w:rsid w:val="008F5749"/>
    <w:rsid w:val="009202A8"/>
    <w:rsid w:val="009C3DBF"/>
    <w:rsid w:val="00AB5FEC"/>
    <w:rsid w:val="00B11DE3"/>
    <w:rsid w:val="00B176FD"/>
    <w:rsid w:val="00C14C09"/>
    <w:rsid w:val="00C3063C"/>
    <w:rsid w:val="00C35937"/>
    <w:rsid w:val="00C572CA"/>
    <w:rsid w:val="00CD03A4"/>
    <w:rsid w:val="00CF7DF0"/>
    <w:rsid w:val="00D311FF"/>
    <w:rsid w:val="00D91AFE"/>
    <w:rsid w:val="00EF55BB"/>
    <w:rsid w:val="00F10D25"/>
    <w:rsid w:val="00F74D7F"/>
    <w:rsid w:val="00FB4D6C"/>
    <w:rsid w:val="00FD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8BA695A"/>
  <w15:chartTrackingRefBased/>
  <w15:docId w15:val="{FFE305AA-128C-4FDB-ACE8-C0310D45B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1CA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9C3DBF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F5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55BB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CF7DF0"/>
    <w:rPr>
      <w:sz w:val="22"/>
      <w:szCs w:val="22"/>
      <w:lang w:eastAsia="en-US"/>
    </w:rPr>
  </w:style>
  <w:style w:type="paragraph" w:customStyle="1" w:styleId="stbilgi">
    <w:name w:val="Üstbilgi"/>
    <w:basedOn w:val="Normal"/>
    <w:link w:val="stbilgiChar"/>
    <w:uiPriority w:val="99"/>
    <w:unhideWhenUsed/>
    <w:rsid w:val="00CF7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F7DF0"/>
  </w:style>
  <w:style w:type="paragraph" w:customStyle="1" w:styleId="Altbilgi">
    <w:name w:val="Altbilgi"/>
    <w:basedOn w:val="Normal"/>
    <w:link w:val="AltbilgiChar"/>
    <w:uiPriority w:val="99"/>
    <w:unhideWhenUsed/>
    <w:rsid w:val="00CF7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F7DF0"/>
  </w:style>
  <w:style w:type="character" w:styleId="Gl">
    <w:name w:val="Strong"/>
    <w:uiPriority w:val="22"/>
    <w:qFormat/>
    <w:rsid w:val="00C14C09"/>
    <w:rPr>
      <w:b/>
      <w:bCs/>
    </w:rPr>
  </w:style>
  <w:style w:type="paragraph" w:styleId="NormalWeb">
    <w:name w:val="Normal (Web)"/>
    <w:basedOn w:val="Normal"/>
    <w:uiPriority w:val="99"/>
    <w:rsid w:val="00C14C0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FD279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6"/>
      <w:szCs w:val="16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FD279D"/>
    <w:rPr>
      <w:rFonts w:ascii="Arial" w:eastAsia="Arial" w:hAnsi="Arial" w:cs="Arial"/>
      <w:sz w:val="16"/>
      <w:szCs w:val="16"/>
      <w:lang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tatürk Üniversitesi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</dc:creator>
  <cp:keywords/>
  <cp:lastModifiedBy>EMRE HARORLI</cp:lastModifiedBy>
  <cp:revision>3</cp:revision>
  <cp:lastPrinted>2019-08-23T10:51:00Z</cp:lastPrinted>
  <dcterms:created xsi:type="dcterms:W3CDTF">2021-03-04T19:16:00Z</dcterms:created>
  <dcterms:modified xsi:type="dcterms:W3CDTF">2021-03-04T19:19:00Z</dcterms:modified>
</cp:coreProperties>
</file>